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Montreal, QC H3C 1E9</w:t>
      </w:r>
    </w:p>
    <w:p>
      <w:pPr>
        <w:pStyle w:val="BodyText"/>
      </w:pPr>
      <w:r>
        <w:t xml:space="preserve">+1 (514) XXX-XXXX</w:t>
      </w:r>
    </w:p>
    <w:p>
      <w:pPr>
        <w:pStyle w:val="BodyText"/>
      </w:pPr>
      <w:r>
        <w:t xml:space="preserve">your.email@example.com</w:t>
      </w:r>
    </w:p>
    <w:p>
      <w:pPr>
        <w:pStyle w:val="BodyText"/>
      </w:pPr>
      <w:r>
        <w:t xml:space="preserve">Date: October 26, 2023</w:t>
      </w:r>
    </w:p>
    <w:p>
      <w:pPr>
        <w:pStyle w:val="BodyText"/>
      </w:pPr>
      <w:r>
        <w:t xml:space="preserve">Recruitment Team</w:t>
      </w:r>
    </w:p>
    <w:p>
      <w:pPr>
        <w:pStyle w:val="BodyText"/>
      </w:pPr>
      <w:r>
        <w:t xml:space="preserve">RoboTech Solutions Inc.</w:t>
      </w:r>
    </w:p>
    <w:p>
      <w:pPr>
        <w:pStyle w:val="BodyText"/>
      </w:pPr>
      <w:r>
        <w:t xml:space="preserve">1500 Rue Saint-Jacques</w:t>
      </w:r>
    </w:p>
    <w:p>
      <w:pPr>
        <w:pStyle w:val="BodyText"/>
      </w:pPr>
      <w:r>
        <w:t xml:space="preserve">Montreal, QC H3C 2K8</w:t>
      </w:r>
    </w:p>
    <w:bookmarkStart w:id="20" w:name="X6ad9a15715591e1f0def458f946797048bd9551"/>
    <w:p>
      <w:pPr>
        <w:pStyle w:val="Heading1"/>
      </w:pPr>
      <w:r>
        <w:t xml:space="preserve">Internship Application Letter for Mechatronics Engineer Position</w:t>
      </w:r>
    </w:p>
    <w:p>
      <w:pPr>
        <w:pStyle w:val="FirstParagraph"/>
      </w:pPr>
      <w:r>
        <w:t xml:space="preserve">Dear Recruitment Team,</w:t>
      </w:r>
    </w:p>
    <w:p>
      <w:pPr>
        <w:pStyle w:val="BodyText"/>
      </w:pPr>
      <w:r>
        <w:t xml:space="preserve">It is with profound enthusiasm that I submit my application for the Mechatronics Engineer Internship position at RoboTech Solutions Inc., a pioneering force in Montreal's advanced robotics ecosystem. As a final-year Mechatronics Engineering student at École de Technologie Supérieure (ÉTS) in Montreal, I have meticulously prepared to contribute to your innovative projects while immersing myself in the dynamic engineering culture of Canada Montreal. This</w:t>
      </w:r>
      <w:r>
        <w:t xml:space="preserve"> </w:t>
      </w:r>
      <w:r>
        <w:rPr>
          <w:iCs/>
          <w:i/>
        </w:rPr>
        <w:t xml:space="preserve">Internship Application Letter</w:t>
      </w:r>
      <w:r>
        <w:t xml:space="preserve"> </w:t>
      </w:r>
      <w:r>
        <w:t xml:space="preserve">serves as my formal expression of commitment to advancing my technical capabilities within a leading Canadian engineering firm and aligns perfectly with my aspiration to become a versatile Mechatronics Engineer in North America's most vibrant tech hub.</w:t>
      </w:r>
    </w:p>
    <w:p>
      <w:pPr>
        <w:pStyle w:val="BodyText"/>
      </w:pPr>
      <w:r>
        <w:t xml:space="preserve">My academic journey at ÉTS has provided me with rigorous theoretical foundations and hands-on experience directly relevant to RoboTech's work in industrial automation and autonomous systems. I have completed specialized coursework in embedded systems, control theory, sensor fusion, and robotic kinematics – all while maintaining a 3.87/4.0 GPA. More significantly, I engineered a capstone project that exemplifies the interdisciplinary approach essential for modern Mechatronics Engineers:</w:t>
      </w:r>
      <w:r>
        <w:t xml:space="preserve"> </w:t>
      </w:r>
      <w:r>
        <w:rPr>
          <w:iCs/>
          <w:i/>
        </w:rPr>
        <w:t xml:space="preserve">"Autonomous Drone Navigation System for Precision Agriculture."</w:t>
      </w:r>
      <w:r>
        <w:t xml:space="preserve"> </w:t>
      </w:r>
      <w:r>
        <w:t xml:space="preserve">This project required integrating PID controllers for stable flight (using STM32 microcontrollers), computer vision algorithms (OpenCV), and GPS/GNSS sensor fusion – mirroring the complex systems you develop at RoboTech. I designed the entire hardware-software stack, reduced navigation error by 37% through Kalman filtering optimizations, and presented my findings at ÉTS' annual Robotics Symposium attended by over 200 industry professionals. This experience solidified my ability to translate theoretical concepts into functional prototypes – a skill I am eager to apply within your Montreal facility.</w:t>
      </w:r>
    </w:p>
    <w:p>
      <w:pPr>
        <w:pStyle w:val="BodyText"/>
      </w:pPr>
      <w:r>
        <w:t xml:space="preserve">What excites me most about this opportunity is the unique convergence of Montreal's world-class engineering talent and Canada's strategic focus on AI-driven manufacturing innovation. As someone deeply invested in Canada Montreal's evolving tech landscape, I have actively engaged with local industry networks including the</w:t>
      </w:r>
      <w:r>
        <w:t xml:space="preserve"> </w:t>
      </w:r>
      <w:r>
        <w:rPr>
          <w:iCs/>
          <w:i/>
        </w:rPr>
        <w:t xml:space="preserve">Montreal Robotics &amp; Automation Group</w:t>
      </w:r>
      <w:r>
        <w:t xml:space="preserve"> </w:t>
      </w:r>
      <w:r>
        <w:t xml:space="preserve">and attended workshops hosted by the</w:t>
      </w:r>
      <w:r>
        <w:t xml:space="preserve"> </w:t>
      </w:r>
      <w:r>
        <w:rPr>
          <w:iCs/>
          <w:i/>
        </w:rPr>
        <w:t xml:space="preserve">Conseil des arts et des lettres du Québec</w:t>
      </w:r>
      <w:r>
        <w:t xml:space="preserve">. I was particularly inspired by RoboTech's recent collaboration with McGill University on sustainable manufacturing robotics – a project that resonates with my passion for environmentally conscious engineering. Canada Montreal offers an unparalleled ecosystem where academic research (like ÉTS' Mechatronics Lab) directly fuels industry innovation, and I am eager to contribute to this virtuous cycle during my internship.</w:t>
      </w:r>
    </w:p>
    <w:p>
      <w:pPr>
        <w:pStyle w:val="BodyText"/>
      </w:pPr>
      <w:r>
        <w:t xml:space="preserve">My technical proficiency extends beyond coursework to professional-grade tools used at RoboTech. I am certified in Siemens NX CAD/CAM (Level 3), proficient in ROS 2 for robotic system integration, and experienced with PLC programming (Siemens S7-1200) through a co-op term at Bombardier Transportation. During my previous internship, I optimized a conveyor system's fault detection algorithm using Python and MATLAB, reducing machine downtime by 28%. I also contributed to an open-source Mechatronics project on GitHub ("SmartProsthetics") that implemented EMG sensor control – demonstrating my collaborative approach to engineering challenges. Crucially, I've developed fluency in technical French (DELF B2) through university coursework and daily practice in Montreal's multicultural environment, ensuring seamless communication with your engineering teams.</w:t>
      </w:r>
    </w:p>
    <w:p>
      <w:pPr>
        <w:pStyle w:val="BodyText"/>
      </w:pPr>
      <w:r>
        <w:t xml:space="preserve">The significance of this internship extends beyond skill development; it represents my strategic pathway to becoming a licensed Professional Engineer in Canada. I am particularly drawn to RoboTech's mentorship culture – your "Engineering Growth Pathway" program aligns with my goal to systematically develop competencies in mechatronic system design, safety compliance (CSA standards), and project management. Having researched Montreal's engineering job market extensively, I recognize that companies like yours provide the exact industry context needed to transition from academic projects to professional practice. My ambition is not merely to complete an internship but to contribute tangible value through my unique blend of mechanical design expertise (validated by my ASME student membership), electrical systems knowledge, and programming agility – all within Canada Montreal's thriving innovation corridor.</w:t>
      </w:r>
    </w:p>
    <w:p>
      <w:pPr>
        <w:pStyle w:val="BodyText"/>
      </w:pPr>
      <w:r>
        <w:t xml:space="preserve">I am acutely aware that Montreal's engineering community thrives on cultural diversity and collaborative problem-solving. Having lived in the Plateau Mont-Royal neighborhood for three years, I've immersed myself in the city's entrepreneurial spirit through volunteering with "Women in Engineering Montreal" and participating in hackathons at Concordia University. This civic engagement has honed my ability to work effectively across cultural boundaries – an asset when collaborating with RoboTech's international client base. My understanding of Canadian workplace norms, reinforced by my recent completion of the</w:t>
      </w:r>
      <w:r>
        <w:t xml:space="preserve"> </w:t>
      </w:r>
      <w:r>
        <w:rPr>
          <w:iCs/>
          <w:i/>
        </w:rPr>
        <w:t xml:space="preserve">"Canadian Workplace Culture" certification</w:t>
      </w:r>
      <w:r>
        <w:t xml:space="preserve"> </w:t>
      </w:r>
      <w:r>
        <w:t xml:space="preserve">from Humber College, ensures I will integrate smoothly into your team dynamics.</w:t>
      </w:r>
    </w:p>
    <w:p>
      <w:pPr>
        <w:pStyle w:val="BodyText"/>
      </w:pPr>
      <w:r>
        <w:t xml:space="preserve">In this era where mechanical systems increasingly depend on intelligent integration with software and AI, the role of a Mechatronics Engineer has never been more critical. RoboTech's position at the forefront of this convergence makes it the ideal environment for me to grow as an engineer committed to Canada Montreal's technological leadership. I am not simply seeking an internship; I am actively pursuing a career path that will anchor my professional identity within Canada's engineering community through meaningful contributions like those made by your team.</w:t>
      </w:r>
    </w:p>
    <w:p>
      <w:pPr>
        <w:pStyle w:val="BodyText"/>
      </w:pPr>
      <w:r>
        <w:t xml:space="preserve">Thank you for considering my application as part of your Mechatronics Engineer Internship program. I have attached my resume detailing further technical competencies and academic achievements, and I welcome the opportunity to discuss how my proactive approach to solving complex engineering problems can support RoboTech's mission in Canada Montreal. I look forward to contributing to your next breakthrough in robotics innovation.</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52</w:t>
      </w:r>
    </w:p>
    <w:p>
      <w:pPr>
        <w:pStyle w:val="BodyText"/>
      </w:pPr>
      <w:r>
        <w:t xml:space="preserve">Key Terms Included:</w:t>
      </w:r>
    </w:p>
    <w:p>
      <w:pPr>
        <w:numPr>
          <w:ilvl w:val="0"/>
          <w:numId w:val="1001"/>
        </w:numPr>
        <w:pStyle w:val="Compact"/>
      </w:pPr>
      <w:r>
        <w:t xml:space="preserve">Internship Application Letter</w:t>
      </w:r>
    </w:p>
    <w:p>
      <w:pPr>
        <w:numPr>
          <w:ilvl w:val="0"/>
          <w:numId w:val="1001"/>
        </w:numPr>
        <w:pStyle w:val="Compact"/>
      </w:pPr>
      <w:r>
        <w:t xml:space="preserve">Mechatronics Engineer</w:t>
      </w:r>
    </w:p>
    <w:p>
      <w:pPr>
        <w:numPr>
          <w:ilvl w:val="0"/>
          <w:numId w:val="1001"/>
        </w:numPr>
        <w:pStyle w:val="Compact"/>
      </w:pPr>
      <w:r>
        <w:t xml:space="preserve">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14T17:14:52Z</dcterms:created>
  <dcterms:modified xsi:type="dcterms:W3CDTF">2026-07-14T17:14:52Z</dcterms:modified>
</cp:coreProperties>
</file>

<file path=docProps/custom.xml><?xml version="1.0" encoding="utf-8"?>
<Properties xmlns="http://schemas.openxmlformats.org/officeDocument/2006/custom-properties" xmlns:vt="http://schemas.openxmlformats.org/officeDocument/2006/docPropsVTypes"/>
</file>